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สคริปต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asdjklsadjklsasdfjkldsafwxaaaaasdksdl;qqqqqqqqqqqqqqqqqqqqqqq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werewrewrwer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qorklasdlflafasdfsdfdsafasqsxcvzvasdsadsdfal;zlxfvkdm,ikms;.mzp’sdkmffl;kao kp;a’’lldjlmlmlllxldxljvjkl;xioihyhx]sdkljdfl;dl;df;ld;lda;a;al;aaaaam,.xs,m.,mx/vclbjk/k/zc,mnvxcjz;vk;llsdqopiqop</w:t>
      </w:r>
    </w:p>
    <w:p>
      <w:pPr>
        <w:pStyle w:val="BodyText"/>
      </w:pPr>
      <w:r>
        <w:t xml:space="preserve">[rqwrkfjlsdfasdsfsadfsdafds;lkasdfsadflnvlsdkmjjhhjsopassdfsdqwfnklsugosngk;.sugopjdfalmgigldfmg;fldjgdfgmdflsgmnajib’s ,vmksdnfg ,s.jvisdkng,nmakjfgasdfgfdslk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ดีจ้าดีจ้าสองดีจ้าสามดีจ้าสามีจ้าสี่ด้าจีห้าฮ่าๆๆๆๆๆๆๆๆๆๆๆๆๆๆๆๆๆๆๆๆๆตกบลงมันได้ไหม มันแตกยยังตอบเด๊ตอบบบบบบบบบบบบบบบบแอนเซอมี๊นาวววววววได้ยินไหมมมมมมมมมมมมมมมมตอบชั้นนนนนนนนนนนนนนนนนนนนตอบชั้นมานะทดสอบกันถึงเมื่อไรนิเรหิวแล้วโหลๆๆๆๆๆๆดีฮะไปละนะฮ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cscsacsacsaascacsacsacsavasvcascsacsacsacsacsacsacsacsasacascascsacsacsacsa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สคริปต์ 2</dc:title>
  <dc:creator/>
  <cp:keywords/>
  <dcterms:created xsi:type="dcterms:W3CDTF">2021-11-30T08:54:06Z</dcterms:created>
  <dcterms:modified xsi:type="dcterms:W3CDTF">2021-11-30T08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